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10170" w:type="dxa"/>
        <w:tblInd w:w="-189" w:type="dxa"/>
        <w:tblLook w:val="04A0" w:firstRow="1" w:lastRow="0" w:firstColumn="1" w:lastColumn="0" w:noHBand="0" w:noVBand="1"/>
      </w:tblPr>
      <w:tblGrid>
        <w:gridCol w:w="1890"/>
        <w:gridCol w:w="2340"/>
        <w:gridCol w:w="2070"/>
        <w:gridCol w:w="3870"/>
      </w:tblGrid>
      <w:tr w:rsidR="003A307A" w14:paraId="1CCB9213" w14:textId="77777777" w:rsidTr="003A307A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B8E5A" w14:textId="77777777" w:rsidR="003A307A" w:rsidRDefault="003A307A">
            <w:pPr>
              <w:bidi/>
            </w:pPr>
            <w:r>
              <w:rPr>
                <w:rFonts w:hint="cs"/>
                <w:b/>
                <w:bCs/>
                <w:rtl/>
              </w:rPr>
              <w:t>מספר קבוצה:</w:t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0EC75" w14:textId="703650AE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20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2C3592" w14:textId="77777777" w:rsidR="003A307A" w:rsidRDefault="003A307A">
            <w:pPr>
              <w:bidi/>
              <w:rPr>
                <w:rFonts w:hint="cs"/>
                <w:rtl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</w:tcPr>
          <w:p w14:paraId="4C0FFF8D" w14:textId="77777777" w:rsidR="003A307A" w:rsidRDefault="003A307A">
            <w:pPr>
              <w:bidi/>
              <w:rPr>
                <w:rFonts w:hint="cs"/>
                <w:rtl/>
              </w:rPr>
            </w:pPr>
          </w:p>
        </w:tc>
      </w:tr>
      <w:tr w:rsidR="003A307A" w14:paraId="4CE738DC" w14:textId="77777777" w:rsidTr="003A307A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FB22D" w14:textId="77777777" w:rsidR="003A307A" w:rsidRDefault="003A307A">
            <w:pPr>
              <w:bidi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חברי הקבוצה: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348EF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שם מלא:  </w:t>
            </w:r>
            <w:r>
              <w:rPr>
                <w:rFonts w:hint="cs"/>
                <w:rtl/>
              </w:rPr>
              <w:t>יובל הים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1B178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ת.ז: </w:t>
            </w:r>
            <w:r>
              <w:rPr>
                <w:rFonts w:hint="cs"/>
                <w:rtl/>
              </w:rPr>
              <w:t>314989484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2EB9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מייל: </w:t>
            </w:r>
            <w:r>
              <w:t>Yuval.Hayam@e.braude.ac.il</w:t>
            </w:r>
          </w:p>
        </w:tc>
      </w:tr>
      <w:tr w:rsidR="003A307A" w14:paraId="04FEF154" w14:textId="77777777" w:rsidTr="003A307A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D3EF7" w14:textId="77777777" w:rsidR="003A307A" w:rsidRDefault="003A307A">
            <w:pPr>
              <w:bidi/>
              <w:rPr>
                <w:rFonts w:hint="cs"/>
                <w:b/>
                <w:bCs/>
                <w:rtl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56AEA" w14:textId="77777777" w:rsidR="003A307A" w:rsidRDefault="003A307A">
            <w:pPr>
              <w:bidi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שם מלא</w:t>
            </w:r>
            <w:r>
              <w:rPr>
                <w:rFonts w:hint="cs"/>
                <w:rtl/>
              </w:rPr>
              <w:t>:  נדב דרעי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35D0A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ת.ז: </w:t>
            </w:r>
            <w:r>
              <w:rPr>
                <w:rFonts w:hint="cs"/>
                <w:rtl/>
              </w:rPr>
              <w:t>203327754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50DCB" w14:textId="77777777" w:rsidR="003A307A" w:rsidRDefault="003A307A">
            <w:pPr>
              <w:tabs>
                <w:tab w:val="center" w:pos="1512"/>
              </w:tabs>
              <w:bidi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מייל: </w:t>
            </w:r>
            <w:r>
              <w:t>Nadav.dert@e.braude.ac.il</w:t>
            </w:r>
          </w:p>
        </w:tc>
      </w:tr>
      <w:tr w:rsidR="003A307A" w14:paraId="51A38B6E" w14:textId="77777777" w:rsidTr="003A307A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C90E" w14:textId="77777777" w:rsidR="003A307A" w:rsidRDefault="003A307A">
            <w:pPr>
              <w:bidi/>
              <w:rPr>
                <w:rFonts w:hint="cs"/>
                <w:rtl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9F800" w14:textId="77777777" w:rsidR="003A307A" w:rsidRDefault="003A307A">
            <w:pPr>
              <w:bidi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שם מלא:  </w:t>
            </w:r>
            <w:r>
              <w:rPr>
                <w:rFonts w:hint="cs"/>
                <w:rtl/>
              </w:rPr>
              <w:t>הדר אילוז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BF0A4" w14:textId="77777777" w:rsidR="003A307A" w:rsidRDefault="003A307A">
            <w:pPr>
              <w:bidi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ת.ז: </w:t>
            </w:r>
            <w:r>
              <w:t>312588601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B98D8" w14:textId="77777777" w:rsidR="003A307A" w:rsidRDefault="003A307A">
            <w:pPr>
              <w:bidi/>
              <w:rPr>
                <w:rFonts w:hint="cs"/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מייל: </w:t>
            </w:r>
            <w:r>
              <w:t>Hadar.Iluz@e.braude.ac.il</w:t>
            </w:r>
          </w:p>
        </w:tc>
      </w:tr>
      <w:tr w:rsidR="003A307A" w14:paraId="3D718E46" w14:textId="77777777" w:rsidTr="003A307A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8E98F" w14:textId="77777777" w:rsidR="003A307A" w:rsidRDefault="003A307A">
            <w:pPr>
              <w:bidi/>
              <w:rPr>
                <w:rFonts w:hint="cs"/>
                <w:rtl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4CA52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שם מלא:  </w:t>
            </w:r>
            <w:r>
              <w:rPr>
                <w:rFonts w:hint="cs"/>
                <w:rtl/>
              </w:rPr>
              <w:t>מטר אסף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28E8C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ת.ז: </w:t>
            </w:r>
            <w:r>
              <w:rPr>
                <w:rFonts w:hint="cs"/>
                <w:rtl/>
              </w:rPr>
              <w:t>209401439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353C6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מייל: </w:t>
            </w:r>
            <w:r>
              <w:t>Matar.Asaf@e.braude.ac.il</w:t>
            </w:r>
          </w:p>
        </w:tc>
      </w:tr>
      <w:tr w:rsidR="003A307A" w14:paraId="074F62B7" w14:textId="77777777" w:rsidTr="003A307A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BE7E0" w14:textId="77777777" w:rsidR="003A307A" w:rsidRDefault="003A307A">
            <w:pPr>
              <w:bidi/>
              <w:rPr>
                <w:rFonts w:hint="cs"/>
                <w:rtl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B620D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שם מלא:  </w:t>
            </w:r>
            <w:r>
              <w:rPr>
                <w:rFonts w:hint="cs"/>
                <w:rtl/>
              </w:rPr>
              <w:t>ידין אמסלם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D7938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ת.ז: </w:t>
            </w:r>
            <w:r>
              <w:rPr>
                <w:rFonts w:hint="cs"/>
                <w:rtl/>
              </w:rPr>
              <w:t>316325570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033C9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מייל: </w:t>
            </w:r>
            <w:r>
              <w:t>Yadin.Amsalem@e.braude.ac.il</w:t>
            </w:r>
          </w:p>
        </w:tc>
      </w:tr>
      <w:tr w:rsidR="003A307A" w14:paraId="43FF3912" w14:textId="77777777" w:rsidTr="003A307A"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ABEE8" w14:textId="77777777" w:rsidR="003A307A" w:rsidRDefault="003A307A">
            <w:pPr>
              <w:bidi/>
              <w:rPr>
                <w:rFonts w:hint="cs"/>
                <w:rtl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A7523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שם מלא:  </w:t>
            </w:r>
            <w:r>
              <w:rPr>
                <w:rFonts w:hint="cs"/>
                <w:rtl/>
              </w:rPr>
              <w:t>ליאור קריש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CBC05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ת.ז: </w:t>
            </w:r>
            <w:r>
              <w:rPr>
                <w:rFonts w:hint="cs"/>
                <w:rtl/>
              </w:rPr>
              <w:t>318267242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5F2C5" w14:textId="77777777" w:rsidR="003A307A" w:rsidRDefault="003A307A">
            <w:pPr>
              <w:bidi/>
              <w:rPr>
                <w:rFonts w:hint="cs"/>
                <w:rtl/>
              </w:rPr>
            </w:pPr>
            <w:r>
              <w:rPr>
                <w:rFonts w:hint="cs"/>
                <w:b/>
                <w:bCs/>
                <w:rtl/>
              </w:rPr>
              <w:t xml:space="preserve">מייל: </w:t>
            </w:r>
            <w:r>
              <w:t>Lior.Karish@e.braude.ac.il</w:t>
            </w:r>
          </w:p>
        </w:tc>
      </w:tr>
    </w:tbl>
    <w:p w14:paraId="0D99BC18" w14:textId="77777777" w:rsidR="003A307A" w:rsidRPr="003A307A" w:rsidRDefault="003A307A">
      <w:pPr>
        <w:bidi/>
      </w:pPr>
    </w:p>
    <w:p w14:paraId="5353001F" w14:textId="6B4D3FE9" w:rsidR="00CF094A" w:rsidRDefault="003A307A" w:rsidP="003A307A">
      <w:pPr>
        <w:bidi/>
      </w:pPr>
      <w:r>
        <w:rPr>
          <w:rtl/>
        </w:rPr>
        <w:t>בעלי תפקידים:</w:t>
      </w:r>
    </w:p>
    <w:p w14:paraId="32389847" w14:textId="77777777" w:rsidR="00CF094A" w:rsidRDefault="003A307A">
      <w:pPr>
        <w:numPr>
          <w:ilvl w:val="0"/>
          <w:numId w:val="1"/>
        </w:numPr>
        <w:bidi/>
      </w:pPr>
      <w:r>
        <w:t>Scrum Master</w:t>
      </w:r>
      <w:r>
        <w:rPr>
          <w:rtl/>
        </w:rPr>
        <w:t xml:space="preserve"> - יובל הים</w:t>
      </w:r>
    </w:p>
    <w:p w14:paraId="4036AEAA" w14:textId="77777777" w:rsidR="00CF094A" w:rsidRDefault="003A307A">
      <w:pPr>
        <w:numPr>
          <w:ilvl w:val="0"/>
          <w:numId w:val="1"/>
        </w:numPr>
        <w:bidi/>
      </w:pPr>
      <w:r>
        <w:t>Product Owner</w:t>
      </w:r>
      <w:r>
        <w:rPr>
          <w:rtl/>
        </w:rPr>
        <w:t xml:space="preserve"> - נדב דרעי</w:t>
      </w:r>
    </w:p>
    <w:p w14:paraId="0CD7858E" w14:textId="77777777" w:rsidR="00CF094A" w:rsidRDefault="003A307A">
      <w:r>
        <w:t>Scrum Backlog:</w:t>
      </w:r>
    </w:p>
    <w:p w14:paraId="432B4B3D" w14:textId="77777777" w:rsidR="00CF094A" w:rsidRDefault="00CF094A"/>
    <w:tbl>
      <w:tblPr>
        <w:tblStyle w:val="a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1793"/>
        <w:gridCol w:w="1831"/>
        <w:gridCol w:w="1790"/>
        <w:gridCol w:w="1864"/>
        <w:gridCol w:w="2072"/>
      </w:tblGrid>
      <w:tr w:rsidR="00C2333B" w14:paraId="7BD3AF90" w14:textId="77777777" w:rsidTr="00C2333B">
        <w:trPr>
          <w:trHeight w:val="485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shd w:val="clear" w:color="auto" w:fill="4472C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234E8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  <w:b/>
                <w:color w:val="FFFFFF"/>
              </w:rPr>
              <w:t>Title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4472C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E488A3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  <w:b/>
                <w:color w:val="FFFFFF"/>
              </w:rPr>
              <w:t>Percent Complete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4472C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AC5D5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  <w:b/>
                <w:color w:val="FFFFFF"/>
              </w:rPr>
              <w:t>Time Estimate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shd w:val="clear" w:color="auto" w:fill="4472C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513A0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  <w:b/>
                <w:color w:val="FFFFFF"/>
              </w:rPr>
              <w:t>Due Date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shd w:val="clear" w:color="auto" w:fill="4472C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B9B4E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  <w:b/>
                <w:color w:val="FFFFFF"/>
              </w:rPr>
              <w:t>Allocated To</w:t>
            </w:r>
          </w:p>
        </w:tc>
      </w:tr>
      <w:tr w:rsidR="00C2333B" w14:paraId="1D37EE8D" w14:textId="77777777" w:rsidTr="00C2333B">
        <w:trPr>
          <w:trHeight w:val="740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3342F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 xml:space="preserve">Create </w:t>
            </w:r>
            <w:proofErr w:type="spellStart"/>
            <w:r>
              <w:rPr>
                <w:rFonts w:ascii="Calibri" w:eastAsia="Calibri" w:hAnsi="Calibri" w:cs="Calibri"/>
              </w:rPr>
              <w:t>ToDoList</w:t>
            </w:r>
            <w:proofErr w:type="spellEnd"/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58EC5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2EF09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2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E531F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14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82C7C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Yuval</w:t>
            </w:r>
          </w:p>
        </w:tc>
      </w:tr>
      <w:tr w:rsidR="00C2333B" w14:paraId="7A4E2903" w14:textId="77777777" w:rsidTr="00C2333B">
        <w:trPr>
          <w:trHeight w:val="740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76BF8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Use Case Diagram - User + Student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5CD47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101DE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2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BD7AA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19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70875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Hadar+Lior</w:t>
            </w:r>
            <w:proofErr w:type="spellEnd"/>
          </w:p>
        </w:tc>
      </w:tr>
      <w:tr w:rsidR="00C2333B" w14:paraId="3687D628" w14:textId="77777777" w:rsidTr="00C2333B">
        <w:trPr>
          <w:trHeight w:val="485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85991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Use Case Diagram - Teacher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0E4B8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346E8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2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8DE34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19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385A32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Nadav+Yadin</w:t>
            </w:r>
            <w:proofErr w:type="spellEnd"/>
          </w:p>
        </w:tc>
      </w:tr>
      <w:tr w:rsidR="00C2333B" w14:paraId="6BBA0969" w14:textId="77777777" w:rsidTr="00C2333B">
        <w:trPr>
          <w:trHeight w:val="740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F8D62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Use Case Diagram - Principal + System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F9BB3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51D96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2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C36DA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19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32530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Matar+Yuval</w:t>
            </w:r>
            <w:proofErr w:type="spellEnd"/>
          </w:p>
        </w:tc>
      </w:tr>
      <w:tr w:rsidR="00C2333B" w14:paraId="15C103D3" w14:textId="77777777" w:rsidTr="00C2333B">
        <w:trPr>
          <w:trHeight w:val="740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7F01D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Use Case Flow - User + Student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362D3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30DC5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2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308B1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19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21951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Hadar+Lior</w:t>
            </w:r>
            <w:proofErr w:type="spellEnd"/>
          </w:p>
        </w:tc>
      </w:tr>
      <w:tr w:rsidR="00C2333B" w14:paraId="6D3A602D" w14:textId="77777777" w:rsidTr="00C2333B">
        <w:trPr>
          <w:trHeight w:val="485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C7DE3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Use Case Flow - Teacher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624D6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0087F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2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B72DA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19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D0741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Nadav+Yadin</w:t>
            </w:r>
            <w:proofErr w:type="spellEnd"/>
          </w:p>
        </w:tc>
      </w:tr>
      <w:tr w:rsidR="00C2333B" w14:paraId="681A96C5" w14:textId="77777777" w:rsidTr="00C2333B">
        <w:trPr>
          <w:trHeight w:val="740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8817A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Use Case Flow - Principal + System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C0B26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484F3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2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4C9BD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19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1F25C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Matar+Yuval</w:t>
            </w:r>
            <w:proofErr w:type="spellEnd"/>
          </w:p>
        </w:tc>
      </w:tr>
      <w:tr w:rsidR="00C2333B" w14:paraId="56CB9A02" w14:textId="77777777" w:rsidTr="00C2333B">
        <w:trPr>
          <w:trHeight w:val="740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6E186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lastRenderedPageBreak/>
              <w:t>Tests- Create Exam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D6C958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6EB84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2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22DE7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25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06FE6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Nadav+Yadin</w:t>
            </w:r>
            <w:proofErr w:type="spellEnd"/>
          </w:p>
        </w:tc>
      </w:tr>
      <w:tr w:rsidR="00C2333B" w14:paraId="08172EF3" w14:textId="77777777" w:rsidTr="00C2333B">
        <w:trPr>
          <w:trHeight w:val="740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01B09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Tests- Create Question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A2015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D8A1D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2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67742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25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D0380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Hadar+Lior</w:t>
            </w:r>
            <w:proofErr w:type="spellEnd"/>
          </w:p>
        </w:tc>
      </w:tr>
      <w:tr w:rsidR="00C2333B" w14:paraId="59F67B13" w14:textId="77777777" w:rsidTr="00C2333B">
        <w:trPr>
          <w:trHeight w:val="1280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C729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Creating Model Description and reasoning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57A84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9CEEE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3540F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21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D1AE3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Matar+Yuval</w:t>
            </w:r>
            <w:proofErr w:type="spellEnd"/>
          </w:p>
        </w:tc>
      </w:tr>
      <w:tr w:rsidR="00C2333B" w14:paraId="762CBA27" w14:textId="77777777" w:rsidTr="00C2333B">
        <w:trPr>
          <w:trHeight w:val="1010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C7BF7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Adizes</w:t>
            </w:r>
            <w:proofErr w:type="spellEnd"/>
            <w:r>
              <w:rPr>
                <w:rFonts w:ascii="Calibri" w:eastAsia="Calibri" w:hAnsi="Calibri" w:cs="Calibri"/>
              </w:rPr>
              <w:t xml:space="preserve"> Model - Personal Questionnaire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C9A6F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0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D56C9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1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9FFF8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3/19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D7A9DD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All</w:t>
            </w:r>
          </w:p>
        </w:tc>
      </w:tr>
      <w:tr w:rsidR="00C2333B" w14:paraId="6802DB63" w14:textId="77777777" w:rsidTr="00C2333B">
        <w:trPr>
          <w:trHeight w:val="485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E6CD8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Activity Diagram - Team 1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26BEA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2DADC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1226E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/18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060B3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Hadar+Lior</w:t>
            </w:r>
            <w:proofErr w:type="spellEnd"/>
          </w:p>
        </w:tc>
      </w:tr>
      <w:tr w:rsidR="00C2333B" w14:paraId="427A5B6C" w14:textId="77777777" w:rsidTr="00C2333B">
        <w:trPr>
          <w:trHeight w:val="485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758F4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Activity Diagram - Team 2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C6960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34E75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912A8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/18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F8046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Matar+Yuval</w:t>
            </w:r>
            <w:proofErr w:type="spellEnd"/>
          </w:p>
        </w:tc>
      </w:tr>
      <w:tr w:rsidR="00C2333B" w14:paraId="766269E3" w14:textId="77777777" w:rsidTr="00C2333B">
        <w:trPr>
          <w:trHeight w:val="485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2112D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Activity Diagram - Team 3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9EE79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E6CFF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90932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/18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F4669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Nadav+Yadin</w:t>
            </w:r>
            <w:proofErr w:type="spellEnd"/>
          </w:p>
        </w:tc>
      </w:tr>
      <w:tr w:rsidR="00C2333B" w14:paraId="7B9E103A" w14:textId="77777777" w:rsidTr="00C2333B">
        <w:trPr>
          <w:trHeight w:val="485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52BC4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Class Diagram - Team 1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CD33F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0F7F3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2FED7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/25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1512E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Hadar+Lior</w:t>
            </w:r>
            <w:proofErr w:type="spellEnd"/>
          </w:p>
        </w:tc>
      </w:tr>
      <w:tr w:rsidR="00C2333B" w14:paraId="1FDED6CA" w14:textId="77777777" w:rsidTr="00FD6596">
        <w:trPr>
          <w:trHeight w:val="485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17847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Class Diagram - Team 2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03BB2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EF7E7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FC8AA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/25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C8FD2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Matar+Yuval</w:t>
            </w:r>
            <w:proofErr w:type="spellEnd"/>
          </w:p>
        </w:tc>
      </w:tr>
      <w:tr w:rsidR="00C2333B" w14:paraId="77B148CA" w14:textId="77777777" w:rsidTr="00FD6596">
        <w:trPr>
          <w:trHeight w:val="485"/>
        </w:trPr>
        <w:tc>
          <w:tcPr>
            <w:tcW w:w="959" w:type="pct"/>
            <w:tcBorders>
              <w:top w:val="single" w:sz="4" w:space="0" w:color="4472C4"/>
              <w:left w:val="single" w:sz="4" w:space="0" w:color="auto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2BD87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Class Diagram - Team 3</w:t>
            </w:r>
          </w:p>
        </w:tc>
        <w:tc>
          <w:tcPr>
            <w:tcW w:w="979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DBC16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957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55BE0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.00H</w:t>
            </w:r>
          </w:p>
        </w:tc>
        <w:tc>
          <w:tcPr>
            <w:tcW w:w="997" w:type="pct"/>
            <w:tcBorders>
              <w:top w:val="single" w:sz="4" w:space="0" w:color="4472C4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8FC26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alibri" w:eastAsia="Calibri" w:hAnsi="Calibri" w:cs="Calibri"/>
              </w:rPr>
              <w:t>4/25/2021</w:t>
            </w:r>
          </w:p>
        </w:tc>
        <w:tc>
          <w:tcPr>
            <w:tcW w:w="1108" w:type="pct"/>
            <w:tcBorders>
              <w:top w:val="single" w:sz="4" w:space="0" w:color="4472C4"/>
              <w:left w:val="nil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C717B" w14:textId="77777777" w:rsidR="00C2333B" w:rsidRDefault="00C2333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proofErr w:type="spellStart"/>
            <w:r>
              <w:rPr>
                <w:rFonts w:ascii="Calibri" w:eastAsia="Calibri" w:hAnsi="Calibri" w:cs="Calibri"/>
              </w:rPr>
              <w:t>Nadav+Yadin</w:t>
            </w:r>
            <w:proofErr w:type="spellEnd"/>
          </w:p>
        </w:tc>
      </w:tr>
    </w:tbl>
    <w:p w14:paraId="67426B69" w14:textId="77777777" w:rsidR="00CF094A" w:rsidRDefault="00CF094A"/>
    <w:sectPr w:rsidR="00CF094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E493E"/>
    <w:multiLevelType w:val="multilevel"/>
    <w:tmpl w:val="4492E1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zQxMDAxNzIxMjBT0lEKTi0uzszPAykwrAUAg3Ag2iwAAAA="/>
  </w:docVars>
  <w:rsids>
    <w:rsidRoot w:val="00CF094A"/>
    <w:rsid w:val="003A307A"/>
    <w:rsid w:val="00C2333B"/>
    <w:rsid w:val="00CF094A"/>
    <w:rsid w:val="00FD6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A1690"/>
  <w15:docId w15:val="{4B96AC12-C54D-4405-A227-49E1E28BB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3A307A"/>
    <w:pPr>
      <w:spacing w:line="240" w:lineRule="auto"/>
    </w:pPr>
    <w:rPr>
      <w:rFonts w:ascii="Calibri" w:eastAsia="Calibri" w:hAnsi="Calibri" w:cs="Calibri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25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36</Words>
  <Characters>1349</Characters>
  <Application>Microsoft Office Word</Application>
  <DocSecurity>0</DocSecurity>
  <Lines>11</Lines>
  <Paragraphs>3</Paragraphs>
  <ScaleCrop>false</ScaleCrop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val h</cp:lastModifiedBy>
  <cp:revision>4</cp:revision>
  <dcterms:created xsi:type="dcterms:W3CDTF">2021-03-29T06:03:00Z</dcterms:created>
  <dcterms:modified xsi:type="dcterms:W3CDTF">2021-03-29T06:13:00Z</dcterms:modified>
</cp:coreProperties>
</file>